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14:paraId="1E29513B" w14:textId="77777777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23414D8B" w14:textId="77777777"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14:paraId="1B4890C9" w14:textId="1ABA113F" w:rsidR="00D607B2" w:rsidRPr="00D607B2" w:rsidRDefault="00923564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Customer Service Superviso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9E726D7" w14:textId="77777777"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14:paraId="43C9EC4F" w14:textId="77777777"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14:paraId="347B6340" w14:textId="77777777"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14:paraId="7C9B4BD6" w14:textId="77777777"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14:paraId="6CB95CC8" w14:textId="77777777"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321DFF8E" w14:textId="77777777"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14:paraId="43E1AA20" w14:textId="77777777"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14:paraId="434868AA" w14:textId="77777777" w:rsidR="00F14E67" w:rsidRPr="00923564" w:rsidRDefault="00F14E67" w:rsidP="00923564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235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4BE40FD5" w14:textId="77777777" w:rsidR="00F14E67" w:rsidRPr="00923564" w:rsidRDefault="00F14E67" w:rsidP="00923564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235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9235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9235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9235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7404290" w14:textId="77777777" w:rsidR="00F14E67" w:rsidRPr="00923564" w:rsidRDefault="00F14E67" w:rsidP="00923564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47463C2B" w14:textId="77777777" w:rsidR="00F14E67" w:rsidRPr="00923564" w:rsidRDefault="00F14E67" w:rsidP="00923564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235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6C7F1DC0" w14:textId="77777777" w:rsidR="00923564" w:rsidRPr="00923564" w:rsidRDefault="00923564" w:rsidP="0092356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23564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I want to submit my job application for the role of Customer Service Supervisor available with your organization. Working as a customer service representative for 3 consecutive years has helped me polish my technical abilities and soft skills to successfully manage a customer service team. I have effectively interacted with difficult customers and managed to achieve positive feedback from them. </w:t>
      </w:r>
    </w:p>
    <w:p w14:paraId="63A550AC" w14:textId="77777777" w:rsidR="00923564" w:rsidRPr="00923564" w:rsidRDefault="00923564" w:rsidP="0092356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814D57D" w14:textId="77777777" w:rsidR="00923564" w:rsidRPr="00923564" w:rsidRDefault="00923564" w:rsidP="0092356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23564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I have developed the strength of diagnosing problems, understanding pain point areas, and identifying the root causes. Therefore, I have managed to facilitate 20% depletion in unsolved customer queries. I have constantly worked upon acquiring a good grip on my professional communication, organizational, and leadership skills. </w:t>
      </w:r>
    </w:p>
    <w:p w14:paraId="324EF1AE" w14:textId="77777777" w:rsidR="00923564" w:rsidRPr="00923564" w:rsidRDefault="00923564" w:rsidP="0092356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99A6ED0" w14:textId="77777777" w:rsidR="00923564" w:rsidRPr="00923564" w:rsidRDefault="00923564" w:rsidP="0092356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23564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All the skills mentioned above have allowed me to become a Customer Service Supervisor and make me an ideal match for your organization. I would like to thank you for appraising my cover letter. You can overview my educational qualification and other insights from the enclosed resume. </w:t>
      </w:r>
    </w:p>
    <w:p w14:paraId="5499E9CB" w14:textId="77777777" w:rsidR="00923564" w:rsidRPr="00923564" w:rsidRDefault="00923564" w:rsidP="0092356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FAAEE7C" w14:textId="77777777" w:rsidR="00923564" w:rsidRPr="00923564" w:rsidRDefault="00923564" w:rsidP="0092356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23564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Sincerely,</w:t>
      </w:r>
    </w:p>
    <w:p w14:paraId="4B8BC770" w14:textId="77777777" w:rsidR="00923564" w:rsidRPr="00923564" w:rsidRDefault="00923564" w:rsidP="0092356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23564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[Your Name]</w:t>
      </w:r>
    </w:p>
    <w:p w14:paraId="4C6EFCF6" w14:textId="77777777" w:rsidR="00B94FF0" w:rsidRPr="00FE42DC" w:rsidRDefault="00B94FF0" w:rsidP="00923564">
      <w:pPr>
        <w:spacing w:after="150"/>
        <w:rPr>
          <w:bCs/>
          <w:color w:val="6B4C2C" w:themeColor="accent4" w:themeShade="80"/>
          <w:sz w:val="23"/>
          <w:szCs w:val="23"/>
          <w:bdr w:val="none" w:sz="0" w:space="0" w:color="auto" w:frame="1"/>
          <w:lang w:val="en-IN"/>
        </w:rPr>
      </w:pPr>
    </w:p>
    <w:sectPr w:rsidR="00B94FF0" w:rsidRPr="00FE42DC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E16F4" w14:textId="77777777" w:rsidR="002D1200" w:rsidRDefault="002D1200" w:rsidP="007F78FC">
      <w:pPr>
        <w:spacing w:after="0" w:line="240" w:lineRule="auto"/>
      </w:pPr>
      <w:r>
        <w:separator/>
      </w:r>
    </w:p>
  </w:endnote>
  <w:endnote w:type="continuationSeparator" w:id="0">
    <w:p w14:paraId="1C3A61A3" w14:textId="77777777" w:rsidR="002D1200" w:rsidRDefault="002D120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C4BA" w14:textId="77777777"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4DF91995" wp14:editId="68573A20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061ECB05" w14:textId="77777777"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489DB" w14:textId="77777777" w:rsidR="002D1200" w:rsidRDefault="002D1200" w:rsidP="007F78FC">
      <w:pPr>
        <w:spacing w:after="0" w:line="240" w:lineRule="auto"/>
      </w:pPr>
      <w:r>
        <w:separator/>
      </w:r>
    </w:p>
  </w:footnote>
  <w:footnote w:type="continuationSeparator" w:id="0">
    <w:p w14:paraId="4B352099" w14:textId="77777777" w:rsidR="002D1200" w:rsidRDefault="002D120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7"/>
  </w:num>
  <w:num w:numId="6">
    <w:abstractNumId w:val="6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3564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95C6A7F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235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4</Words>
  <Characters>1222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Supervisor Cover Letter Sample</dc:title>
  <dc:subject>Create your Cover Letter using Free Customer Supervisor Cover Letter Sample Template</dc:subject>
  <dc:creator>Qwikresume.com</dc:creator>
  <dcterms:created xsi:type="dcterms:W3CDTF">2021-11-06T04:59:00Z</dcterms:created>
  <dcterms:modified xsi:type="dcterms:W3CDTF">2021-11-06T04:59:00Z</dcterms:modified>
  <cp:category>Customer Service</cp:category>
</cp:coreProperties>
</file>